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72818" w14:textId="77777777" w:rsidR="00203FD3" w:rsidRDefault="00203FD3" w:rsidP="00203FD3">
      <w:pPr>
        <w:pStyle w:val="Standard"/>
        <w:jc w:val="center"/>
        <w:rPr>
          <w:rFonts w:ascii="Algerian" w:hAnsi="Algerian"/>
          <w:sz w:val="56"/>
          <w:szCs w:val="56"/>
        </w:rPr>
      </w:pPr>
      <w:r>
        <w:rPr>
          <w:rFonts w:ascii="Algerian" w:hAnsi="Algerian"/>
          <w:sz w:val="56"/>
          <w:szCs w:val="56"/>
        </w:rPr>
        <w:t>REPORT</w:t>
      </w:r>
    </w:p>
    <w:p w14:paraId="5949EBCC" w14:textId="77777777" w:rsidR="00203FD3" w:rsidRDefault="00203FD3" w:rsidP="00203FD3">
      <w:pPr>
        <w:pStyle w:val="Standard"/>
      </w:pPr>
    </w:p>
    <w:p w14:paraId="03E7CB1A" w14:textId="77777777" w:rsidR="00203FD3" w:rsidRDefault="00203FD3" w:rsidP="00203FD3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Design:</w:t>
      </w:r>
    </w:p>
    <w:p w14:paraId="6E675DB0" w14:textId="77777777" w:rsidR="00203FD3" w:rsidRDefault="00203FD3" w:rsidP="00203FD3">
      <w:pPr>
        <w:pStyle w:val="Standard"/>
      </w:pPr>
    </w:p>
    <w:p w14:paraId="0E822074" w14:textId="24CBEF26" w:rsidR="00203FD3" w:rsidRDefault="00203FD3" w:rsidP="00203FD3">
      <w:pPr>
        <w:pStyle w:val="Heading1"/>
        <w:jc w:val="both"/>
      </w:pPr>
      <w:r>
        <w:t xml:space="preserve">The code starts with reading from a sample text file for the inputs. We must give the name of the input file. The input file contains the number of threads, </w:t>
      </w:r>
      <w:r>
        <w:t>source point</w:t>
      </w:r>
      <w:r>
        <w:t>,</w:t>
      </w:r>
      <w:r>
        <w:t xml:space="preserve"> number of points in the set</w:t>
      </w:r>
      <w:r w:rsidR="00AB2EBA">
        <w:t>,</w:t>
      </w:r>
      <w:r>
        <w:t xml:space="preserve"> and the </w:t>
      </w:r>
      <w:r w:rsidR="00A61DCE">
        <w:t>list of points</w:t>
      </w:r>
      <w:r>
        <w:t>. By using this we will create the array of threads asked for using the ‘</w:t>
      </w:r>
      <w:proofErr w:type="spellStart"/>
      <w:r>
        <w:t>pthread_t</w:t>
      </w:r>
      <w:proofErr w:type="spellEnd"/>
      <w:r>
        <w:t>’ type. Now we will create threads using</w:t>
      </w:r>
      <w:r w:rsidR="00A61DCE">
        <w:t xml:space="preserve"> </w:t>
      </w:r>
      <w:proofErr w:type="spellStart"/>
      <w:r w:rsidR="00A61DCE">
        <w:t>pthread_</w:t>
      </w:r>
      <w:r w:rsidR="00AB2EBA">
        <w:t>create</w:t>
      </w:r>
      <w:proofErr w:type="spellEnd"/>
      <w:r w:rsidR="00AB2EBA">
        <w:t xml:space="preserve"> (</w:t>
      </w:r>
      <w:r w:rsidR="00A61DCE">
        <w:t>)</w:t>
      </w:r>
      <w:r>
        <w:t xml:space="preserve"> and direct to ‘</w:t>
      </w:r>
      <w:proofErr w:type="spellStart"/>
      <w:r w:rsidR="00AB2EBA">
        <w:t>doSlection</w:t>
      </w:r>
      <w:proofErr w:type="spellEnd"/>
      <w:r w:rsidR="00AB2EBA">
        <w:t xml:space="preserve"> (</w:t>
      </w:r>
      <w:r>
        <w:t>)’ function to assign work to each thread to s</w:t>
      </w:r>
      <w:r w:rsidR="00854491">
        <w:t>elect</w:t>
      </w:r>
      <w:r>
        <w:t xml:space="preserve"> the </w:t>
      </w:r>
      <w:r w:rsidR="00854491">
        <w:t>point from the part of array points</w:t>
      </w:r>
      <w:r>
        <w:t xml:space="preserve"> </w:t>
      </w:r>
      <w:r w:rsidR="00854491">
        <w:t xml:space="preserve">given </w:t>
      </w:r>
      <w:r>
        <w:t>using the ‘</w:t>
      </w:r>
      <w:proofErr w:type="spellStart"/>
      <w:r>
        <w:t>pthread_</w:t>
      </w:r>
      <w:r w:rsidR="00AB2EBA">
        <w:t>create</w:t>
      </w:r>
      <w:proofErr w:type="spellEnd"/>
      <w:r w:rsidR="00AB2EBA">
        <w:t xml:space="preserve"> (</w:t>
      </w:r>
      <w:r>
        <w:t>)’ function in a for-loop. Before this, we will start the clock.</w:t>
      </w:r>
    </w:p>
    <w:p w14:paraId="3123AAD4" w14:textId="2D09861C" w:rsidR="00203FD3" w:rsidRDefault="00203FD3" w:rsidP="00203FD3">
      <w:pPr>
        <w:pStyle w:val="Heading1"/>
        <w:jc w:val="both"/>
      </w:pPr>
      <w:r>
        <w:t>The ‘</w:t>
      </w:r>
      <w:proofErr w:type="spellStart"/>
      <w:r w:rsidR="00AB2EBA">
        <w:t>doSelection</w:t>
      </w:r>
      <w:proofErr w:type="spellEnd"/>
      <w:r w:rsidR="00AB2EBA">
        <w:t xml:space="preserve"> (</w:t>
      </w:r>
      <w:r>
        <w:t>)’ function divides the array</w:t>
      </w:r>
      <w:r w:rsidR="00D46CE9">
        <w:t xml:space="preserve"> points</w:t>
      </w:r>
      <w:r>
        <w:t xml:space="preserve"> into parts equal to the number of threads and gives each part to each thread and then each thread does </w:t>
      </w:r>
      <w:r w:rsidR="00D46CE9">
        <w:t>selection</w:t>
      </w:r>
      <w:r>
        <w:t xml:space="preserve"> on a given part </w:t>
      </w:r>
      <w:r w:rsidR="00D46CE9">
        <w:t>parallelly</w:t>
      </w:r>
      <w:r>
        <w:t xml:space="preserve"> and then ends the thread after completion. Now, we join back with the main thread using the ‘</w:t>
      </w:r>
      <w:proofErr w:type="spellStart"/>
      <w:r>
        <w:t>pthread_</w:t>
      </w:r>
      <w:r w:rsidR="00AB2EBA">
        <w:t>join</w:t>
      </w:r>
      <w:proofErr w:type="spellEnd"/>
      <w:r w:rsidR="00AB2EBA">
        <w:t xml:space="preserve"> (</w:t>
      </w:r>
      <w:r>
        <w:t xml:space="preserve">)’ function. We now merge all these parts, and we get the </w:t>
      </w:r>
      <w:r w:rsidR="00AB2EBA">
        <w:t>array of points selected from each part by each thread</w:t>
      </w:r>
      <w:r>
        <w:t>.</w:t>
      </w:r>
    </w:p>
    <w:p w14:paraId="616AADB9" w14:textId="77777777" w:rsidR="00DA4387" w:rsidRPr="00DA4387" w:rsidRDefault="00DA4387" w:rsidP="00DA4387"/>
    <w:p w14:paraId="573A3BAC" w14:textId="77777777" w:rsidR="00203FD3" w:rsidRDefault="00203FD3" w:rsidP="00203FD3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Comparison of performance:</w:t>
      </w:r>
    </w:p>
    <w:p w14:paraId="34D5018E" w14:textId="77777777" w:rsidR="00203FD3" w:rsidRDefault="00203FD3" w:rsidP="00203FD3">
      <w:pPr>
        <w:pStyle w:val="Heading1"/>
        <w:numPr>
          <w:ilvl w:val="0"/>
          <w:numId w:val="1"/>
        </w:numPr>
        <w:jc w:val="both"/>
      </w:pPr>
      <w:r>
        <w:t xml:space="preserve"> Varying the number of threads: </w:t>
      </w:r>
    </w:p>
    <w:p w14:paraId="6AA97DD3" w14:textId="77777777" w:rsidR="00203FD3" w:rsidRDefault="00203FD3" w:rsidP="00203FD3">
      <w:pPr>
        <w:pStyle w:val="Heading1"/>
        <w:jc w:val="both"/>
      </w:pPr>
      <w:r>
        <w:t xml:space="preserve"> </w:t>
      </w:r>
      <w:r>
        <w:tab/>
      </w:r>
      <w:r>
        <w:tab/>
        <w:t>x-axis: number of threads varying as - 1, 2, 4, 8, and 16.</w:t>
      </w:r>
    </w:p>
    <w:p w14:paraId="034CEE4F" w14:textId="54976BF8" w:rsidR="00203FD3" w:rsidRDefault="00203FD3" w:rsidP="00203FD3">
      <w:pPr>
        <w:pStyle w:val="Heading1"/>
        <w:jc w:val="both"/>
      </w:pPr>
      <w:r>
        <w:t xml:space="preserve"> </w:t>
      </w:r>
      <w:r>
        <w:tab/>
      </w:r>
      <w:r>
        <w:tab/>
        <w:t>y-axis: time taken to s</w:t>
      </w:r>
      <w:r w:rsidR="00AB2EBA">
        <w:t>elect</w:t>
      </w:r>
      <w:r>
        <w:t xml:space="preserve"> </w:t>
      </w:r>
      <w:r w:rsidR="00AB2EBA">
        <w:t>the</w:t>
      </w:r>
      <w:r>
        <w:t xml:space="preserve"> </w:t>
      </w:r>
      <w:r w:rsidR="00AB2EBA">
        <w:t>point</w:t>
      </w:r>
      <w:r>
        <w:t xml:space="preserve"> </w:t>
      </w:r>
      <w:r w:rsidR="00AB2EBA">
        <w:t xml:space="preserve">from random point </w:t>
      </w:r>
      <w:r>
        <w:t>array of size 5000.</w:t>
      </w:r>
    </w:p>
    <w:p w14:paraId="5015FA29" w14:textId="77777777" w:rsidR="00DA4387" w:rsidRPr="00DA4387" w:rsidRDefault="00DA4387" w:rsidP="00DA4387"/>
    <w:p w14:paraId="73A46D48" w14:textId="2387F69D" w:rsidR="00DA4387" w:rsidRPr="00DA4387" w:rsidRDefault="00DA4387" w:rsidP="00DA4387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20CB1EA" wp14:editId="13CD62EF">
            <wp:simplePos x="0" y="0"/>
            <wp:positionH relativeFrom="margin">
              <wp:align>center</wp:align>
            </wp:positionH>
            <wp:positionV relativeFrom="paragraph">
              <wp:posOffset>179070</wp:posOffset>
            </wp:positionV>
            <wp:extent cx="4572000" cy="2743200"/>
            <wp:effectExtent l="0" t="0" r="0" b="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034B0A0-9FB1-4666-B35E-3E856EB84E5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EFA55" w14:textId="77777777" w:rsidR="00203FD3" w:rsidRDefault="00203FD3" w:rsidP="00203FD3">
      <w:pPr>
        <w:pStyle w:val="Standard"/>
      </w:pPr>
    </w:p>
    <w:p w14:paraId="0BB65A1D" w14:textId="670E20D0" w:rsidR="00203FD3" w:rsidRDefault="00203FD3" w:rsidP="00203FD3">
      <w:pPr>
        <w:pStyle w:val="Standard"/>
      </w:pPr>
      <w:r>
        <w:t xml:space="preserve"> </w:t>
      </w:r>
    </w:p>
    <w:p w14:paraId="240DAB06" w14:textId="3B66C864" w:rsidR="00DA4387" w:rsidRDefault="00DA4387" w:rsidP="00203FD3">
      <w:pPr>
        <w:pStyle w:val="Standard"/>
      </w:pPr>
    </w:p>
    <w:p w14:paraId="71227B8B" w14:textId="52EA6DD2" w:rsidR="00DA4387" w:rsidRDefault="00DA4387" w:rsidP="00203FD3">
      <w:pPr>
        <w:pStyle w:val="Standard"/>
      </w:pPr>
    </w:p>
    <w:p w14:paraId="0683E18B" w14:textId="0C703338" w:rsidR="00DA4387" w:rsidRDefault="00DA4387" w:rsidP="00203FD3">
      <w:pPr>
        <w:pStyle w:val="Standard"/>
      </w:pPr>
    </w:p>
    <w:p w14:paraId="476994C7" w14:textId="387D814B" w:rsidR="00DA4387" w:rsidRDefault="00DA4387" w:rsidP="00203FD3">
      <w:pPr>
        <w:pStyle w:val="Standard"/>
      </w:pPr>
    </w:p>
    <w:p w14:paraId="41D5DC68" w14:textId="44756A88" w:rsidR="00DA4387" w:rsidRDefault="00DA4387" w:rsidP="00203FD3">
      <w:pPr>
        <w:pStyle w:val="Standard"/>
      </w:pPr>
    </w:p>
    <w:p w14:paraId="6784BAB2" w14:textId="69FB2FF4" w:rsidR="00DA4387" w:rsidRDefault="00DA4387" w:rsidP="00203FD3">
      <w:pPr>
        <w:pStyle w:val="Standard"/>
      </w:pPr>
    </w:p>
    <w:p w14:paraId="646B960E" w14:textId="0E687EF1" w:rsidR="00DA4387" w:rsidRDefault="00DA4387" w:rsidP="00203FD3">
      <w:pPr>
        <w:pStyle w:val="Standard"/>
      </w:pPr>
    </w:p>
    <w:p w14:paraId="59DA8D96" w14:textId="30768983" w:rsidR="00DA4387" w:rsidRDefault="00DA4387" w:rsidP="00203FD3">
      <w:pPr>
        <w:pStyle w:val="Standard"/>
      </w:pPr>
    </w:p>
    <w:p w14:paraId="4E862E25" w14:textId="0CA52D31" w:rsidR="00DA4387" w:rsidRDefault="00DA4387" w:rsidP="00203FD3">
      <w:pPr>
        <w:pStyle w:val="Standard"/>
      </w:pPr>
    </w:p>
    <w:p w14:paraId="37C36BEC" w14:textId="5F0FFC46" w:rsidR="00DA4387" w:rsidRDefault="00DA4387" w:rsidP="00203FD3">
      <w:pPr>
        <w:pStyle w:val="Standard"/>
      </w:pPr>
    </w:p>
    <w:p w14:paraId="034DE479" w14:textId="5E429DAB" w:rsidR="00DA4387" w:rsidRDefault="00DA4387" w:rsidP="00203FD3">
      <w:pPr>
        <w:pStyle w:val="Standard"/>
      </w:pPr>
    </w:p>
    <w:p w14:paraId="3CA78D4E" w14:textId="02E4AE33" w:rsidR="00DA4387" w:rsidRDefault="00DA4387" w:rsidP="00203FD3">
      <w:pPr>
        <w:pStyle w:val="Standard"/>
      </w:pPr>
    </w:p>
    <w:p w14:paraId="19FB8B3C" w14:textId="621932D2" w:rsidR="00DA4387" w:rsidRDefault="00DA4387" w:rsidP="00203FD3">
      <w:pPr>
        <w:pStyle w:val="Standard"/>
      </w:pPr>
    </w:p>
    <w:p w14:paraId="7BBF91B4" w14:textId="7F45AA69" w:rsidR="00DA4387" w:rsidRDefault="00DA4387" w:rsidP="00203FD3">
      <w:pPr>
        <w:pStyle w:val="Standard"/>
      </w:pPr>
    </w:p>
    <w:p w14:paraId="2EA78072" w14:textId="77777777" w:rsidR="00DA4387" w:rsidRDefault="00DA4387" w:rsidP="00203FD3">
      <w:pPr>
        <w:pStyle w:val="Standard"/>
      </w:pPr>
    </w:p>
    <w:p w14:paraId="6DABBCBC" w14:textId="762AD467" w:rsidR="00203FD3" w:rsidRDefault="00203FD3" w:rsidP="00203FD3">
      <w:pPr>
        <w:pStyle w:val="Standard"/>
      </w:pPr>
    </w:p>
    <w:p w14:paraId="642367A1" w14:textId="77777777" w:rsidR="00DA4387" w:rsidRDefault="00DA4387" w:rsidP="00203FD3">
      <w:pPr>
        <w:pStyle w:val="Standard"/>
      </w:pPr>
    </w:p>
    <w:p w14:paraId="70746CF5" w14:textId="77777777" w:rsidR="00203FD3" w:rsidRDefault="00203FD3" w:rsidP="00203FD3">
      <w:pPr>
        <w:pStyle w:val="Heading1"/>
        <w:numPr>
          <w:ilvl w:val="0"/>
          <w:numId w:val="1"/>
        </w:numPr>
        <w:jc w:val="both"/>
      </w:pPr>
      <w:r>
        <w:t xml:space="preserve"> Varying the input array size: </w:t>
      </w:r>
    </w:p>
    <w:p w14:paraId="3D84EC2A" w14:textId="3252AAA7" w:rsidR="00203FD3" w:rsidRDefault="00203FD3" w:rsidP="00203FD3">
      <w:pPr>
        <w:pStyle w:val="Heading1"/>
        <w:ind w:left="720" w:firstLine="698"/>
        <w:jc w:val="both"/>
      </w:pPr>
      <w:r>
        <w:t xml:space="preserve">x-axis: the array size varying as - 1000, 2000, 3000, 4000, </w:t>
      </w:r>
      <w:r w:rsidR="00AB2EBA">
        <w:t>5</w:t>
      </w:r>
      <w:r>
        <w:t xml:space="preserve">000. </w:t>
      </w:r>
    </w:p>
    <w:p w14:paraId="2F64D629" w14:textId="16CB9D27" w:rsidR="00203FD3" w:rsidRDefault="00203FD3" w:rsidP="00203FD3">
      <w:pPr>
        <w:pStyle w:val="Heading1"/>
        <w:ind w:left="720" w:firstLine="698"/>
        <w:jc w:val="both"/>
      </w:pPr>
      <w:r>
        <w:t xml:space="preserve">y-axis: time taken to </w:t>
      </w:r>
      <w:r w:rsidR="00AB2EBA">
        <w:t>select the point with a t</w:t>
      </w:r>
      <w:r>
        <w:t>otal number of threads as 16.</w:t>
      </w:r>
    </w:p>
    <w:p w14:paraId="1C588F8E" w14:textId="77777777" w:rsidR="00DA4387" w:rsidRPr="00DA4387" w:rsidRDefault="00DA4387" w:rsidP="00DA4387"/>
    <w:p w14:paraId="2771E2A3" w14:textId="2D10EF64" w:rsidR="00DA4387" w:rsidRPr="00DA4387" w:rsidRDefault="00DA4387" w:rsidP="00DA4387">
      <w:r>
        <w:rPr>
          <w:noProof/>
        </w:rPr>
        <w:drawing>
          <wp:anchor distT="0" distB="0" distL="114300" distR="114300" simplePos="0" relativeHeight="251659264" behindDoc="0" locked="0" layoutInCell="1" allowOverlap="1" wp14:anchorId="7DBCAB69" wp14:editId="6F4CA80B">
            <wp:simplePos x="0" y="0"/>
            <wp:positionH relativeFrom="margin">
              <wp:align>center</wp:align>
            </wp:positionH>
            <wp:positionV relativeFrom="paragraph">
              <wp:posOffset>22860</wp:posOffset>
            </wp:positionV>
            <wp:extent cx="4572000" cy="2743200"/>
            <wp:effectExtent l="0" t="0" r="0" b="0"/>
            <wp:wrapSquare wrapText="bothSides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00EA381D-C55E-4817-8B59-E04084739D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anchor>
        </w:drawing>
      </w:r>
    </w:p>
    <w:p w14:paraId="4A78A0A3" w14:textId="77777777" w:rsidR="00203FD3" w:rsidRDefault="00203FD3" w:rsidP="00203FD3">
      <w:pPr>
        <w:pStyle w:val="Standard"/>
      </w:pPr>
    </w:p>
    <w:p w14:paraId="10B75A78" w14:textId="77777777" w:rsidR="00203FD3" w:rsidRDefault="00203FD3" w:rsidP="00203FD3">
      <w:pPr>
        <w:pStyle w:val="Standard"/>
      </w:pPr>
    </w:p>
    <w:p w14:paraId="65166B7C" w14:textId="368FC178" w:rsidR="00203FD3" w:rsidRDefault="00203FD3" w:rsidP="00203FD3">
      <w:pPr>
        <w:pStyle w:val="Standard"/>
      </w:pPr>
    </w:p>
    <w:p w14:paraId="4204A0F0" w14:textId="77777777" w:rsidR="00DC51FE" w:rsidRPr="00203FD3" w:rsidRDefault="00DA4387" w:rsidP="00203FD3"/>
    <w:sectPr w:rsidR="00DC51FE" w:rsidRPr="00203FD3">
      <w:pgSz w:w="11906" w:h="16838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95A27"/>
    <w:multiLevelType w:val="multilevel"/>
    <w:tmpl w:val="B0B6E4C4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zK2sDAyMDI2NTBV0lEKTi0uzszPAykwrAUAhq/BsCwAAAA="/>
  </w:docVars>
  <w:rsids>
    <w:rsidRoot w:val="009E5D11"/>
    <w:rsid w:val="00203FD3"/>
    <w:rsid w:val="006320A5"/>
    <w:rsid w:val="0065024A"/>
    <w:rsid w:val="00854491"/>
    <w:rsid w:val="009E5D11"/>
    <w:rsid w:val="00A61DCE"/>
    <w:rsid w:val="00AB2EBA"/>
    <w:rsid w:val="00D46CE9"/>
    <w:rsid w:val="00DA4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DDD3A"/>
  <w15:chartTrackingRefBased/>
  <w15:docId w15:val="{A3892741-76CD-4865-BA10-1F765D170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FD3"/>
  </w:style>
  <w:style w:type="paragraph" w:styleId="Heading1">
    <w:name w:val="heading 1"/>
    <w:basedOn w:val="Normal"/>
    <w:next w:val="Normal"/>
    <w:link w:val="Heading1Char"/>
    <w:uiPriority w:val="9"/>
    <w:qFormat/>
    <w:rsid w:val="00203F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3F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3F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3F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Standard">
    <w:name w:val="Standard"/>
    <w:rsid w:val="00203FD3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BANNI\B%20TECH\SECOND%20YEAR\4TH%20SEMESTER\CS3523\Assgn1-CS20BTECH11038\create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BANNI\B%20TECH\SECOND%20YEAR\4TH%20SEMESTER\CS3523\Assgn1-CS20BTECH11038\create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ime Taken to select point from the array of size 5000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cat>
          <c:val>
            <c:numRef>
              <c:f>Sheet1!$B$2:$B$6</c:f>
              <c:numCache>
                <c:formatCode>General</c:formatCode>
                <c:ptCount val="5"/>
                <c:pt idx="0">
                  <c:v>671</c:v>
                </c:pt>
                <c:pt idx="1">
                  <c:v>881</c:v>
                </c:pt>
                <c:pt idx="2">
                  <c:v>1459</c:v>
                </c:pt>
                <c:pt idx="3">
                  <c:v>1822</c:v>
                </c:pt>
                <c:pt idx="4">
                  <c:v>34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D16-4B84-85BC-ECE72DD6B1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11815439"/>
        <c:axId val="2011812527"/>
      </c:lineChart>
      <c:catAx>
        <c:axId val="20118154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12527"/>
        <c:crosses val="autoZero"/>
        <c:auto val="1"/>
        <c:lblAlgn val="ctr"/>
        <c:lblOffset val="100"/>
        <c:noMultiLvlLbl val="0"/>
      </c:catAx>
      <c:valAx>
        <c:axId val="20118125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154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ime taken to select with 16 threads(micro-seconds)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B$7:$F$7</c:f>
              <c:numCache>
                <c:formatCode>General</c:formatCode>
                <c:ptCount val="5"/>
                <c:pt idx="0">
                  <c:v>1000</c:v>
                </c:pt>
                <c:pt idx="1">
                  <c:v>2000</c:v>
                </c:pt>
                <c:pt idx="2">
                  <c:v>3000</c:v>
                </c:pt>
                <c:pt idx="3">
                  <c:v>4000</c:v>
                </c:pt>
                <c:pt idx="4">
                  <c:v>5000</c:v>
                </c:pt>
              </c:numCache>
            </c:numRef>
          </c:cat>
          <c:val>
            <c:numRef>
              <c:f>Sheet1!$B$8:$F$8</c:f>
              <c:numCache>
                <c:formatCode>General</c:formatCode>
                <c:ptCount val="5"/>
                <c:pt idx="0">
                  <c:v>3263</c:v>
                </c:pt>
                <c:pt idx="1">
                  <c:v>3380</c:v>
                </c:pt>
                <c:pt idx="2">
                  <c:v>3257</c:v>
                </c:pt>
                <c:pt idx="3">
                  <c:v>2712</c:v>
                </c:pt>
                <c:pt idx="4">
                  <c:v>34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0F9-456B-A22F-80735586DF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05117071"/>
        <c:axId val="2005117487"/>
      </c:lineChart>
      <c:catAx>
        <c:axId val="200511707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5117487"/>
        <c:crosses val="autoZero"/>
        <c:auto val="1"/>
        <c:lblAlgn val="ctr"/>
        <c:lblOffset val="100"/>
        <c:noMultiLvlLbl val="0"/>
      </c:catAx>
      <c:valAx>
        <c:axId val="200511748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511707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3D77EB-710A-4EBB-BA32-72EFCE72F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TH CHELLINGI</dc:creator>
  <cp:keywords/>
  <dc:description/>
  <cp:lastModifiedBy>PRABHATH CHELLINGI</cp:lastModifiedBy>
  <cp:revision>2</cp:revision>
  <dcterms:created xsi:type="dcterms:W3CDTF">2022-01-19T13:26:00Z</dcterms:created>
  <dcterms:modified xsi:type="dcterms:W3CDTF">2022-01-19T14:24:00Z</dcterms:modified>
</cp:coreProperties>
</file>